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82" w:type="pct"/>
        <w:tblInd w:w="-284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8"/>
        <w:gridCol w:w="9068"/>
      </w:tblGrid>
      <w:tr w:rsidR="009B12AB" w:rsidRPr="009B12AB" w14:paraId="2B7568FA" w14:textId="77777777" w:rsidTr="005C7A05">
        <w:trPr>
          <w:trHeight w:val="39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0C940" w14:textId="77777777" w:rsidR="00B8319B" w:rsidRPr="009B12AB" w:rsidRDefault="00B8319B" w:rsidP="00B8319B">
            <w:pPr>
              <w:widowControl/>
              <w:jc w:val="center"/>
              <w:rPr>
                <w:rFonts w:ascii="新細明體" w:eastAsia="新細明體" w:hAnsi="新細明體" w:cs="新細明體"/>
                <w:color w:val="000000" w:themeColor="text1"/>
                <w:kern w:val="0"/>
                <w:sz w:val="26"/>
                <w:szCs w:val="26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6"/>
                <w:szCs w:val="26"/>
              </w:rPr>
              <w:t>社團法人臺灣物理治療學會</w:t>
            </w:r>
          </w:p>
        </w:tc>
      </w:tr>
      <w:tr w:rsidR="009B12AB" w:rsidRPr="009B12AB" w14:paraId="5943DD11" w14:textId="77777777" w:rsidTr="005C7A05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918A9" w14:textId="77777777" w:rsidR="00B8319B" w:rsidRPr="009B12AB" w:rsidRDefault="00B8319B" w:rsidP="00B8319B">
            <w:pPr>
              <w:widowControl/>
              <w:jc w:val="center"/>
              <w:rPr>
                <w:rFonts w:ascii="新細明體" w:eastAsia="新細明體" w:hAnsi="新細明體" w:cs="新細明體"/>
                <w:color w:val="000000" w:themeColor="text1"/>
                <w:kern w:val="0"/>
                <w:szCs w:val="24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Cs w:val="24"/>
              </w:rPr>
              <w:t>長期照顧服務</w:t>
            </w:r>
            <w:r w:rsidR="0056148A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Cs w:val="24"/>
              </w:rPr>
              <w:t>人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Cs w:val="24"/>
              </w:rPr>
              <w:t>員繼續教育積分認定申請審核表</w:t>
            </w:r>
          </w:p>
        </w:tc>
      </w:tr>
      <w:tr w:rsidR="009B12AB" w:rsidRPr="009B12AB" w14:paraId="788D6FAB" w14:textId="77777777" w:rsidTr="005C7A05">
        <w:trPr>
          <w:trHeight w:val="377"/>
        </w:trPr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4AE91" w14:textId="34E8BDF8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主辦單位</w:t>
            </w:r>
            <w:r w:rsidR="005C7A05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/</w:t>
            </w:r>
            <w:r w:rsidR="00C81094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申請單位</w:t>
            </w:r>
          </w:p>
        </w:tc>
        <w:tc>
          <w:tcPr>
            <w:tcW w:w="41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9BEE7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</w:p>
        </w:tc>
      </w:tr>
      <w:tr w:rsidR="009B12AB" w:rsidRPr="009B12AB" w14:paraId="0E111A04" w14:textId="77777777" w:rsidTr="005C7A05">
        <w:trPr>
          <w:trHeight w:val="41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1E576" w14:textId="04960CE3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合辦單位</w:t>
            </w:r>
            <w:r w:rsidR="00C81094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/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協辦單位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CC0E7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</w:p>
        </w:tc>
      </w:tr>
      <w:tr w:rsidR="009B12AB" w:rsidRPr="009B12AB" w14:paraId="7FA081E3" w14:textId="77777777" w:rsidTr="005C7A05">
        <w:trPr>
          <w:trHeight w:val="416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FB27E" w14:textId="568A8B02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活動名稱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F5799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</w:p>
        </w:tc>
      </w:tr>
      <w:tr w:rsidR="009B12AB" w:rsidRPr="009B12AB" w14:paraId="27B466A2" w14:textId="77777777" w:rsidTr="005C7A05">
        <w:trPr>
          <w:trHeight w:val="33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3E4AA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舉辦時間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829B1" w14:textId="4D3FEF8D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  <w:r w:rsidR="000D1C77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日期:                        時間</w:t>
            </w:r>
            <w:proofErr w:type="gramStart"/>
            <w:r w:rsidR="000D1C77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起迄</w:t>
            </w:r>
            <w:proofErr w:type="gramEnd"/>
            <w:r w:rsidR="000D1C77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:</w:t>
            </w:r>
            <w:r w:rsidR="007708EF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</w:t>
            </w:r>
            <w:r w:rsidR="00D5356C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00</w:t>
            </w:r>
            <w:r w:rsidR="007708EF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:00~00:00</w:t>
            </w:r>
          </w:p>
        </w:tc>
      </w:tr>
      <w:tr w:rsidR="009B12AB" w:rsidRPr="009B12AB" w14:paraId="61A2BFF0" w14:textId="77777777" w:rsidTr="005C7A05">
        <w:trPr>
          <w:trHeight w:val="33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22DF1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舉辦地點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94F43" w14:textId="158C7651" w:rsidR="00B8319B" w:rsidRPr="009B12AB" w:rsidRDefault="0029442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 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地點</w:t>
            </w: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:   地址:</w:t>
            </w:r>
          </w:p>
        </w:tc>
      </w:tr>
      <w:tr w:rsidR="009B12AB" w:rsidRPr="009B12AB" w14:paraId="77D0F7B1" w14:textId="77777777" w:rsidTr="005C7A05">
        <w:trPr>
          <w:trHeight w:val="33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A4B1B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承辦人姓名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01A63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</w:p>
        </w:tc>
      </w:tr>
      <w:tr w:rsidR="009B12AB" w:rsidRPr="009B12AB" w14:paraId="56EDC2AB" w14:textId="77777777" w:rsidTr="005C7A05">
        <w:trPr>
          <w:trHeight w:val="33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B3631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連絡電話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AB70F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</w:p>
        </w:tc>
      </w:tr>
      <w:tr w:rsidR="009B12AB" w:rsidRPr="009B12AB" w14:paraId="2BBBB27E" w14:textId="77777777" w:rsidTr="005C7A05">
        <w:trPr>
          <w:trHeight w:val="33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1FCA6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連絡地址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6670A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</w:p>
        </w:tc>
      </w:tr>
      <w:tr w:rsidR="009B12AB" w:rsidRPr="009B12AB" w14:paraId="6686694C" w14:textId="77777777" w:rsidTr="005C7A05">
        <w:trPr>
          <w:trHeight w:val="33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B46AA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E-mail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2DF1E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</w:p>
        </w:tc>
      </w:tr>
      <w:tr w:rsidR="009B12AB" w:rsidRPr="009B12AB" w14:paraId="245869A9" w14:textId="77777777" w:rsidTr="005C7A05">
        <w:trPr>
          <w:trHeight w:val="33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684CA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申請日期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0FD0A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　</w:t>
            </w:r>
          </w:p>
        </w:tc>
      </w:tr>
      <w:tr w:rsidR="00ED5770" w:rsidRPr="009B12AB" w14:paraId="6C24B240" w14:textId="77777777" w:rsidTr="005C7A05">
        <w:trPr>
          <w:trHeight w:val="33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44388" w14:textId="5276FE9E" w:rsidR="00ED5770" w:rsidRPr="006F2916" w:rsidRDefault="00ED5770" w:rsidP="0062005D">
            <w:pPr>
              <w:spacing w:line="0" w:lineRule="atLeast"/>
              <w:rPr>
                <w:rFonts w:ascii="Calibri" w:hAnsi="Calibri" w:cs="Calibri"/>
                <w:color w:val="000000" w:themeColor="text1"/>
              </w:rPr>
            </w:pPr>
            <w:proofErr w:type="gramStart"/>
            <w:r w:rsidRPr="006F2916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本案長照</w:t>
            </w:r>
            <w:proofErr w:type="gramEnd"/>
            <w:r w:rsidRPr="006F2916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人員積分是否有向其他審查單位提出申請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C348D" w14:textId="77777777" w:rsidR="00ED5770" w:rsidRPr="006F2916" w:rsidRDefault="00ED5770" w:rsidP="0062005D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6F2916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否</w:t>
            </w:r>
          </w:p>
          <w:p w14:paraId="683FA187" w14:textId="0E61036E" w:rsidR="00ED5770" w:rsidRPr="006F2916" w:rsidRDefault="00ED5770" w:rsidP="0062005D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6F2916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是  送審單位:</w:t>
            </w:r>
          </w:p>
        </w:tc>
      </w:tr>
      <w:tr w:rsidR="009B12AB" w:rsidRPr="009B12AB" w14:paraId="0F04BDF2" w14:textId="77777777" w:rsidTr="005C7A05">
        <w:trPr>
          <w:trHeight w:val="66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A4A24" w14:textId="11A8ACA0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課程</w:t>
            </w:r>
            <w:r w:rsidR="007C32D5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屬性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類別</w:t>
            </w:r>
            <w:r w:rsidR="007C32D5" w:rsidRPr="007C32D5">
              <w:rPr>
                <w:rFonts w:ascii="新細明體" w:eastAsia="新細明體" w:hAnsi="新細明體" w:cs="新細明體" w:hint="eastAsia"/>
                <w:color w:val="FF0000"/>
                <w:kern w:val="0"/>
                <w:sz w:val="20"/>
                <w:szCs w:val="20"/>
              </w:rPr>
              <w:t>(</w:t>
            </w:r>
            <w:proofErr w:type="gramStart"/>
            <w:r w:rsidR="007C32D5" w:rsidRPr="007C32D5">
              <w:rPr>
                <w:rFonts w:ascii="新細明體" w:eastAsia="新細明體" w:hAnsi="新細明體" w:cs="新細明體" w:hint="eastAsia"/>
                <w:color w:val="FF0000"/>
                <w:kern w:val="0"/>
                <w:sz w:val="20"/>
                <w:szCs w:val="20"/>
              </w:rPr>
              <w:t>必填</w:t>
            </w:r>
            <w:proofErr w:type="gramEnd"/>
            <w:r w:rsidR="007C32D5" w:rsidRPr="007C32D5">
              <w:rPr>
                <w:rFonts w:ascii="新細明體" w:eastAsia="新細明體" w:hAnsi="新細明體" w:cs="新細明體" w:hint="eastAsia"/>
                <w:color w:val="FF0000"/>
                <w:kern w:val="0"/>
                <w:sz w:val="20"/>
                <w:szCs w:val="20"/>
              </w:rPr>
              <w:t>)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9D987" w14:textId="77777777" w:rsidR="00666BBC" w:rsidRDefault="008B2310" w:rsidP="005C7A05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屬性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：□專業課程</w:t>
            </w:r>
          </w:p>
          <w:p w14:paraId="5ACF514A" w14:textId="19661E67" w:rsidR="00666BBC" w:rsidRDefault="00666BBC" w:rsidP="005C7A05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類別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：□</w:t>
            </w: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原住民族與多元族群文化 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其他</w:t>
            </w:r>
          </w:p>
          <w:p w14:paraId="7DA90E49" w14:textId="39411633" w:rsidR="00666BBC" w:rsidRDefault="00666BBC" w:rsidP="005C7A05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------------------------------------------------------------------</w:t>
            </w:r>
          </w:p>
          <w:p w14:paraId="619C6CE1" w14:textId="74468DD4" w:rsidR="008B2310" w:rsidRDefault="00666BBC" w:rsidP="005C7A05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屬性：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專業品質</w:t>
            </w:r>
            <w:r w:rsidR="007C32D5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專業倫理</w:t>
            </w:r>
            <w:r w:rsidR="007C32D5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專業法規</w:t>
            </w:r>
          </w:p>
          <w:p w14:paraId="3771B3BC" w14:textId="76F468D1" w:rsidR="007C32D5" w:rsidRDefault="008B2310" w:rsidP="005C7A05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類別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：□消防安全</w:t>
            </w:r>
            <w:r w:rsidR="007C32D5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緊急應變</w:t>
            </w:r>
            <w:r w:rsidR="007C32D5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傳染病防治</w:t>
            </w:r>
            <w:r w:rsidR="007C32D5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性別敏感度</w:t>
            </w:r>
            <w:r w:rsidR="007C32D5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多元族群文化</w:t>
            </w:r>
          </w:p>
          <w:p w14:paraId="475B2770" w14:textId="4F6EFA4E" w:rsidR="00B8319B" w:rsidRPr="009B12AB" w:rsidRDefault="007C32D5" w:rsidP="005C7A05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     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原住民族與多元族群文化 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其他</w:t>
            </w:r>
          </w:p>
        </w:tc>
      </w:tr>
      <w:tr w:rsidR="009B12AB" w:rsidRPr="009B12AB" w14:paraId="64928A2C" w14:textId="77777777" w:rsidTr="005C7A05">
        <w:trPr>
          <w:trHeight w:val="132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7A09D" w14:textId="77777777" w:rsidR="00E85F43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課程實施</w:t>
            </w:r>
          </w:p>
          <w:p w14:paraId="0DD98D9E" w14:textId="77777777" w:rsidR="00B8319B" w:rsidRPr="009B12AB" w:rsidRDefault="00B8319B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方式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6A197" w14:textId="77777777" w:rsidR="00B13BFA" w:rsidRPr="009B12AB" w:rsidRDefault="00B8319B" w:rsidP="0017595F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長照機構、教學醫院、專科以上學校、醫學會、學會、公會、協會、財團法人、</w:t>
            </w:r>
          </w:p>
          <w:p w14:paraId="0BA26E2A" w14:textId="181CB59B" w:rsidR="007F483B" w:rsidRPr="009B12AB" w:rsidRDefault="00B13BFA" w:rsidP="0017595F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 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主管機關或政府機關舉辦之長照、老人福利與身障專業相關繼續教育課程。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br/>
              <w:t>□有公開徵求論文及審查機制之物理治療學術研討會。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br/>
              <w:t>□有公開徵求論文及審查機制之相關醫學會、學會、公會或協會舉辦之學術研討會。</w:t>
            </w:r>
            <w:r w:rsidR="00B8319B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br/>
              <w:t>□評鑑合格之醫院或主管機關之跨專業團隊會議、臨床討論或專題演講。</w:t>
            </w:r>
          </w:p>
          <w:p w14:paraId="71690285" w14:textId="77777777" w:rsidR="00B8319B" w:rsidRPr="009B12AB" w:rsidRDefault="00B8319B" w:rsidP="0017595F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網路繼續教育課程、物理治療學雜誌通訊課程。</w:t>
            </w:r>
          </w:p>
        </w:tc>
      </w:tr>
      <w:tr w:rsidR="009B12AB" w:rsidRPr="009B12AB" w14:paraId="797891B6" w14:textId="77777777" w:rsidTr="005C7A05">
        <w:trPr>
          <w:trHeight w:val="1320"/>
        </w:trPr>
        <w:tc>
          <w:tcPr>
            <w:tcW w:w="8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63F8A" w14:textId="2563FA3F" w:rsidR="0017595F" w:rsidRPr="009B12AB" w:rsidRDefault="0017595F" w:rsidP="00B8319B">
            <w:pPr>
              <w:widowControl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訓練課程</w:t>
            </w:r>
          </w:p>
        </w:tc>
        <w:tc>
          <w:tcPr>
            <w:tcW w:w="41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D2BED" w14:textId="1F1872BA" w:rsidR="0017595F" w:rsidRPr="009B12AB" w:rsidRDefault="0017595F" w:rsidP="0017595F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1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身心障礙支持服務核心課程</w:t>
            </w:r>
          </w:p>
          <w:p w14:paraId="217E1710" w14:textId="032A64D6" w:rsidR="0017595F" w:rsidRPr="009B12AB" w:rsidRDefault="0017595F" w:rsidP="0017595F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2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失智症照顧服務20小時訓練課程</w:t>
            </w:r>
          </w:p>
          <w:p w14:paraId="0C3668C9" w14:textId="04A1E04A" w:rsidR="0017595F" w:rsidRPr="009B12AB" w:rsidRDefault="0017595F" w:rsidP="0017595F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3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口腔內(懸</w:t>
            </w:r>
            <w:proofErr w:type="gramStart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壅</w:t>
            </w:r>
            <w:proofErr w:type="gramEnd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垂之前)及人工</w:t>
            </w:r>
            <w:proofErr w:type="gramStart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氣道管內</w:t>
            </w:r>
            <w:proofErr w:type="gramEnd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分泌物之清潔、</w:t>
            </w:r>
            <w:r w:rsidR="00C81094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抽吸與移除</w:t>
            </w:r>
          </w:p>
          <w:p w14:paraId="6CE18C5F" w14:textId="3E5096D6" w:rsidR="00B13BFA" w:rsidRPr="009B12AB" w:rsidRDefault="00C81094" w:rsidP="00C81094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4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BA08足部照顧</w:t>
            </w:r>
            <w:r w:rsidR="00B13BFA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 </w:t>
            </w:r>
          </w:p>
          <w:p w14:paraId="707CC36F" w14:textId="7C5A1F4A" w:rsidR="00B13BFA" w:rsidRPr="009B12AB" w:rsidRDefault="00C81094" w:rsidP="00C81094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5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長期照顧專業課程(LevelⅡ)</w:t>
            </w:r>
            <w:r w:rsidR="00B13BFA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 </w:t>
            </w:r>
          </w:p>
          <w:p w14:paraId="17D28338" w14:textId="4F9595B5" w:rsidR="00C81094" w:rsidRPr="009B12AB" w:rsidRDefault="00C81094" w:rsidP="00C81094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6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長期照顧專業課程(Level Ⅲ)</w:t>
            </w:r>
          </w:p>
          <w:p w14:paraId="7E4FA5B8" w14:textId="13C59E87" w:rsidR="00C81094" w:rsidRPr="009B12AB" w:rsidRDefault="00C81094" w:rsidP="00C81094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7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長照專業服務人員認可訓練-12小時(數位8</w:t>
            </w:r>
            <w:r w:rsidRPr="009B12AB"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  <w:t>H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+</w:t>
            </w:r>
            <w:proofErr w:type="gramStart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個研</w:t>
            </w:r>
            <w:proofErr w:type="gramEnd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4</w:t>
            </w:r>
            <w:r w:rsidRPr="009B12AB"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  <w:t>H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)</w:t>
            </w:r>
          </w:p>
          <w:p w14:paraId="44F42C57" w14:textId="2617F10D" w:rsidR="00B13BFA" w:rsidRPr="009B12AB" w:rsidRDefault="00C81094" w:rsidP="00B13BFA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8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照顧實務指導員訓練</w:t>
            </w:r>
            <w:r w:rsidR="00B13BFA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 xml:space="preserve">  </w:t>
            </w:r>
          </w:p>
          <w:p w14:paraId="52008845" w14:textId="059525B9" w:rsidR="00C81094" w:rsidRPr="009B12AB" w:rsidRDefault="00C81094" w:rsidP="00B13BFA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</w:t>
            </w:r>
            <w:r w:rsidR="00B97FBD"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9.</w:t>
            </w: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其他</w:t>
            </w:r>
          </w:p>
        </w:tc>
      </w:tr>
      <w:tr w:rsidR="009B12AB" w:rsidRPr="009B12AB" w14:paraId="72404852" w14:textId="77777777" w:rsidTr="005C7A05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9C83" w14:textId="77777777" w:rsidR="00B8319B" w:rsidRPr="009B12AB" w:rsidRDefault="00B8319B" w:rsidP="001C5FFE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講師資格需符合下列條件之</w:t>
            </w:r>
            <w:proofErr w:type="gramStart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一</w:t>
            </w:r>
            <w:proofErr w:type="gramEnd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：</w:t>
            </w:r>
          </w:p>
        </w:tc>
      </w:tr>
      <w:tr w:rsidR="009B12AB" w:rsidRPr="009B12AB" w14:paraId="13214E52" w14:textId="77777777" w:rsidTr="005C7A05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235FDC" w14:textId="77777777" w:rsidR="00B8319B" w:rsidRPr="009B12AB" w:rsidRDefault="00B8319B" w:rsidP="001C5FFE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具課程內容領域專長及教育部審定講師級以上資格者。</w:t>
            </w:r>
          </w:p>
        </w:tc>
      </w:tr>
      <w:tr w:rsidR="009B12AB" w:rsidRPr="009B12AB" w14:paraId="77697E61" w14:textId="77777777" w:rsidTr="005C7A05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659A1" w14:textId="77777777" w:rsidR="00B8319B" w:rsidRPr="009B12AB" w:rsidRDefault="00B8319B" w:rsidP="001C5FFE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具有各類</w:t>
            </w:r>
            <w:proofErr w:type="gramStart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醫</w:t>
            </w:r>
            <w:proofErr w:type="gramEnd"/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事人員、社會工作師之資格或其他領域領有證照，並具課程內容領域專長者。</w:t>
            </w:r>
          </w:p>
        </w:tc>
      </w:tr>
      <w:tr w:rsidR="009B12AB" w:rsidRPr="009B12AB" w14:paraId="2F7F7D1C" w14:textId="77777777" w:rsidTr="005C7A05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24A0C" w14:textId="77777777" w:rsidR="00B8319B" w:rsidRPr="009B12AB" w:rsidRDefault="00B8319B" w:rsidP="001C5FFE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□各相關領域學有專精，備相關文件經本會繼續教育學分認證委員會相關委員認可者。</w:t>
            </w:r>
          </w:p>
        </w:tc>
      </w:tr>
      <w:tr w:rsidR="009B12AB" w:rsidRPr="009B12AB" w14:paraId="676D6CA0" w14:textId="77777777" w:rsidTr="005C7A05">
        <w:trPr>
          <w:trHeight w:val="330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tbl>
            <w:tblPr>
              <w:tblW w:w="10461" w:type="dxa"/>
              <w:tblInd w:w="5" w:type="dxa"/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0461"/>
            </w:tblGrid>
            <w:tr w:rsidR="009B12AB" w:rsidRPr="009B12AB" w14:paraId="03350028" w14:textId="77777777" w:rsidTr="005C7A05">
              <w:trPr>
                <w:trHeight w:val="330"/>
              </w:trPr>
              <w:tc>
                <w:tcPr>
                  <w:tcW w:w="10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tbl>
                  <w:tblPr>
                    <w:tblW w:w="10427" w:type="dxa"/>
                    <w:tblLayout w:type="fixed"/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155"/>
                    <w:gridCol w:w="692"/>
                    <w:gridCol w:w="830"/>
                    <w:gridCol w:w="1107"/>
                    <w:gridCol w:w="1523"/>
                    <w:gridCol w:w="1852"/>
                    <w:gridCol w:w="1134"/>
                    <w:gridCol w:w="1134"/>
                  </w:tblGrid>
                  <w:tr w:rsidR="00ED5770" w:rsidRPr="009B12AB" w14:paraId="2C70AE5E" w14:textId="251C18C7" w:rsidTr="00B4077E">
                    <w:trPr>
                      <w:trHeight w:val="345"/>
                    </w:trPr>
                    <w:tc>
                      <w:tcPr>
                        <w:tcW w:w="2155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48EF7157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講題</w:t>
                        </w:r>
                      </w:p>
                    </w:tc>
                    <w:tc>
                      <w:tcPr>
                        <w:tcW w:w="692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1F8571A6" w14:textId="27197600" w:rsidR="00ED5770" w:rsidRPr="009B12AB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日期</w:t>
                        </w:r>
                      </w:p>
                    </w:tc>
                    <w:tc>
                      <w:tcPr>
                        <w:tcW w:w="83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7F781520" w14:textId="77777777" w:rsidR="00ED5770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時間</w:t>
                        </w:r>
                      </w:p>
                      <w:p w14:paraId="24DBEC1A" w14:textId="38A72660" w:rsidR="00ED5770" w:rsidRPr="009B12AB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(分鐘)</w:t>
                        </w:r>
                      </w:p>
                    </w:tc>
                    <w:tc>
                      <w:tcPr>
                        <w:tcW w:w="1107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23FD5E97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講師姓名</w:t>
                        </w:r>
                      </w:p>
                    </w:tc>
                    <w:tc>
                      <w:tcPr>
                        <w:tcW w:w="1523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  <w:hideMark/>
                      </w:tcPr>
                      <w:p w14:paraId="48C7EBA0" w14:textId="77777777" w:rsidR="00ED5770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講師現職</w:t>
                        </w:r>
                      </w:p>
                      <w:p w14:paraId="4A2282B9" w14:textId="74610349" w:rsidR="00ED5770" w:rsidRPr="009B12AB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(單位及職稱)</w:t>
                        </w:r>
                      </w:p>
                    </w:tc>
                    <w:tc>
                      <w:tcPr>
                        <w:tcW w:w="1852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thinThickSmallGap" w:sz="2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28FDD211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符合條件(需提供相關證明資料)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thinThickSmallGap" w:sz="24" w:space="0" w:color="auto"/>
                          <w:left w:val="thinThickSmallGap" w:sz="2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48C5D5F1" w14:textId="77777777" w:rsidR="00ED5770" w:rsidRPr="006F2916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6F2916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核定講師積分</w:t>
                        </w:r>
                      </w:p>
                      <w:p w14:paraId="3E2FB4F3" w14:textId="0DA0E3A5" w:rsidR="00ED5770" w:rsidRPr="006F2916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6F2916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(由審查單位填寫)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thinThickSmallGap" w:sz="24" w:space="0" w:color="auto"/>
                          <w:left w:val="single" w:sz="4" w:space="0" w:color="auto"/>
                          <w:bottom w:val="single" w:sz="4" w:space="0" w:color="auto"/>
                          <w:right w:val="thinThickSmallGap" w:sz="24" w:space="0" w:color="auto"/>
                        </w:tcBorders>
                      </w:tcPr>
                      <w:p w14:paraId="04228867" w14:textId="77777777" w:rsidR="00ED5770" w:rsidRPr="006F2916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6F2916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核定學員積分</w:t>
                        </w:r>
                      </w:p>
                      <w:p w14:paraId="41EF57B2" w14:textId="3BD7972F" w:rsidR="00ED5770" w:rsidRPr="006F2916" w:rsidRDefault="00ED5770" w:rsidP="001C5FFE">
                        <w:pPr>
                          <w:widowControl/>
                          <w:spacing w:line="0" w:lineRule="atLeast"/>
                          <w:jc w:val="center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6F2916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>(由審查單位填寫)</w:t>
                        </w:r>
                      </w:p>
                    </w:tc>
                  </w:tr>
                  <w:tr w:rsidR="00ED5770" w:rsidRPr="009B12AB" w14:paraId="236F4571" w14:textId="1604137F" w:rsidTr="00B4077E">
                    <w:trPr>
                      <w:trHeight w:val="288"/>
                    </w:trPr>
                    <w:tc>
                      <w:tcPr>
                        <w:tcW w:w="2155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79DE1DF8" w14:textId="61E84434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692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2C128B2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83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59309A6B" w14:textId="5D65BAEE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107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38A0E74B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523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0FD5FBB8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thinThickSmallGap" w:sz="2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1F2682A9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thinThickSmallGap" w:sz="2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3F1525D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thinThickSmallGap" w:sz="24" w:space="0" w:color="auto"/>
                        </w:tcBorders>
                      </w:tcPr>
                      <w:p w14:paraId="356C9BB8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ED5770" w:rsidRPr="009B12AB" w14:paraId="2F79AEA3" w14:textId="77777777" w:rsidTr="00B4077E">
                    <w:trPr>
                      <w:trHeight w:val="288"/>
                    </w:trPr>
                    <w:tc>
                      <w:tcPr>
                        <w:tcW w:w="2155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1BC64C77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692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1703724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83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6900259C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07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45AFC117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523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028F6D05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thinThickSmallGap" w:sz="2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53560E3D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thinThickSmallGap" w:sz="2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76D278F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thinThickSmallGap" w:sz="24" w:space="0" w:color="auto"/>
                        </w:tcBorders>
                      </w:tcPr>
                      <w:p w14:paraId="21936AEC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ED5770" w:rsidRPr="009B12AB" w14:paraId="6F06C374" w14:textId="77777777" w:rsidTr="00B4077E">
                    <w:trPr>
                      <w:trHeight w:val="288"/>
                    </w:trPr>
                    <w:tc>
                      <w:tcPr>
                        <w:tcW w:w="2155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735D7B8F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692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45A02ED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83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6C2F202D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07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66F255A2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523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79CC0848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thinThickSmallGap" w:sz="2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2366A998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thinThickSmallGap" w:sz="2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3484F460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thinThickSmallGap" w:sz="24" w:space="0" w:color="auto"/>
                        </w:tcBorders>
                      </w:tcPr>
                      <w:p w14:paraId="6B9FDDA4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B4077E" w:rsidRPr="009B12AB" w14:paraId="4638DE45" w14:textId="77777777" w:rsidTr="00B4077E">
                    <w:trPr>
                      <w:trHeight w:val="288"/>
                    </w:trPr>
                    <w:tc>
                      <w:tcPr>
                        <w:tcW w:w="2155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3A97D525" w14:textId="77777777" w:rsidR="00B4077E" w:rsidRPr="009B12AB" w:rsidRDefault="00B4077E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692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6DD8ADDA" w14:textId="77777777" w:rsidR="00B4077E" w:rsidRPr="009B12AB" w:rsidRDefault="00B4077E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83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2C9273FD" w14:textId="77777777" w:rsidR="00B4077E" w:rsidRPr="009B12AB" w:rsidRDefault="00B4077E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07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09788B0D" w14:textId="77777777" w:rsidR="00B4077E" w:rsidRPr="009B12AB" w:rsidRDefault="00B4077E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523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707B38E7" w14:textId="77777777" w:rsidR="00B4077E" w:rsidRPr="009B12AB" w:rsidRDefault="00B4077E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thinThickSmallGap" w:sz="2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4242E530" w14:textId="77777777" w:rsidR="00B4077E" w:rsidRPr="009B12AB" w:rsidRDefault="00B4077E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thinThickSmallGap" w:sz="2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B5F323D" w14:textId="77777777" w:rsidR="00B4077E" w:rsidRPr="00B4077E" w:rsidRDefault="00B4077E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thinThickSmallGap" w:sz="24" w:space="0" w:color="auto"/>
                        </w:tcBorders>
                      </w:tcPr>
                      <w:p w14:paraId="2E1712CC" w14:textId="77777777" w:rsidR="00B4077E" w:rsidRPr="00B4077E" w:rsidRDefault="00B4077E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ED5770" w:rsidRPr="009B12AB" w14:paraId="772049C3" w14:textId="77777777" w:rsidTr="00B4077E">
                    <w:trPr>
                      <w:trHeight w:val="288"/>
                    </w:trPr>
                    <w:tc>
                      <w:tcPr>
                        <w:tcW w:w="2155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39080D9B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692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04FECDAD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83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3E251B92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07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309F92F2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523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74D51EC2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thinThickSmallGap" w:sz="24" w:space="0" w:color="auto"/>
                        </w:tcBorders>
                        <w:shd w:val="clear" w:color="auto" w:fill="auto"/>
                        <w:noWrap/>
                        <w:vAlign w:val="center"/>
                      </w:tcPr>
                      <w:p w14:paraId="2F09F84E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thinThickSmallGap" w:sz="24" w:space="0" w:color="auto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2C879DAE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thinThickSmallGap" w:sz="24" w:space="0" w:color="auto"/>
                        </w:tcBorders>
                      </w:tcPr>
                      <w:p w14:paraId="69B8F1C7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ED5770" w:rsidRPr="009B12AB" w14:paraId="48CAF7DA" w14:textId="229EBE9B" w:rsidTr="00B4077E">
                    <w:trPr>
                      <w:trHeight w:val="288"/>
                    </w:trPr>
                    <w:tc>
                      <w:tcPr>
                        <w:tcW w:w="2155" w:type="dxa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7EC7D4CB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692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</w:tcPr>
                      <w:p w14:paraId="11E0E46D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83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533B5A4B" w14:textId="674309EE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107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2703D47A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523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58FB0F01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4" w:space="0" w:color="auto"/>
                          <w:right w:val="thinThickSmallGap" w:sz="24" w:space="0" w:color="auto"/>
                        </w:tcBorders>
                        <w:shd w:val="clear" w:color="auto" w:fill="auto"/>
                        <w:noWrap/>
                        <w:vAlign w:val="center"/>
                        <w:hideMark/>
                      </w:tcPr>
                      <w:p w14:paraId="327B8C87" w14:textId="77777777" w:rsidR="00ED5770" w:rsidRPr="009B12AB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</w:pPr>
                        <w:r w:rsidRPr="009B12AB">
                          <w:rPr>
                            <w:rFonts w:ascii="新細明體" w:eastAsia="新細明體" w:hAnsi="新細明體" w:cs="新細明體" w:hint="eastAsia"/>
                            <w:color w:val="000000" w:themeColor="text1"/>
                            <w:kern w:val="0"/>
                            <w:sz w:val="23"/>
                            <w:szCs w:val="23"/>
                          </w:rPr>
                          <w:t xml:space="preserve">　</w:t>
                        </w: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thinThickSmallGap" w:sz="24" w:space="0" w:color="auto"/>
                          <w:bottom w:val="thinThickSmallGap" w:sz="24" w:space="0" w:color="auto"/>
                          <w:right w:val="single" w:sz="4" w:space="0" w:color="auto"/>
                        </w:tcBorders>
                      </w:tcPr>
                      <w:p w14:paraId="7CC1FDEA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single" w:sz="4" w:space="0" w:color="auto"/>
                          <w:left w:val="single" w:sz="4" w:space="0" w:color="auto"/>
                          <w:bottom w:val="thinThickSmallGap" w:sz="24" w:space="0" w:color="auto"/>
                          <w:right w:val="thinThickSmallGap" w:sz="24" w:space="0" w:color="auto"/>
                        </w:tcBorders>
                      </w:tcPr>
                      <w:p w14:paraId="3F031534" w14:textId="77777777" w:rsidR="00ED5770" w:rsidRPr="00B4077E" w:rsidRDefault="00ED5770" w:rsidP="001C5FFE">
                        <w:pPr>
                          <w:widowControl/>
                          <w:spacing w:line="0" w:lineRule="atLeast"/>
                          <w:rPr>
                            <w:rFonts w:ascii="新細明體" w:eastAsia="新細明體" w:hAnsi="新細明體" w:cs="新細明體"/>
                            <w:color w:val="FF0000"/>
                            <w:kern w:val="0"/>
                            <w:sz w:val="23"/>
                            <w:szCs w:val="23"/>
                          </w:rPr>
                        </w:pPr>
                      </w:p>
                    </w:tc>
                  </w:tr>
                </w:tbl>
                <w:p w14:paraId="2D9333BF" w14:textId="77777777" w:rsidR="00B8319B" w:rsidRPr="009B12AB" w:rsidRDefault="00B8319B" w:rsidP="001C5FFE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lastRenderedPageBreak/>
                    <w:t>※需檢附課程簡章，課程摘要及講師學經歷證件影本，若缺漏資料將無法受理。</w:t>
                  </w:r>
                </w:p>
              </w:tc>
            </w:tr>
            <w:tr w:rsidR="009B12AB" w:rsidRPr="009B12AB" w14:paraId="5A9C2286" w14:textId="77777777" w:rsidTr="005C7A05">
              <w:trPr>
                <w:trHeight w:val="330"/>
              </w:trPr>
              <w:tc>
                <w:tcPr>
                  <w:tcW w:w="10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53A2E0" w14:textId="77777777" w:rsidR="00B8319B" w:rsidRPr="009B12AB" w:rsidRDefault="008954AD" w:rsidP="001C5FFE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lastRenderedPageBreak/>
                    <w:t>※活動主題宜</w:t>
                  </w:r>
                  <w:r w:rsidR="00B8319B"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具體表列，不得僅填寫「繼續教育」、「一般繼續教育課程」等敘述。</w:t>
                  </w:r>
                </w:p>
              </w:tc>
            </w:tr>
            <w:tr w:rsidR="009B12AB" w:rsidRPr="009B12AB" w14:paraId="22C274FB" w14:textId="77777777" w:rsidTr="005C7A05">
              <w:trPr>
                <w:trHeight w:val="330"/>
              </w:trPr>
              <w:tc>
                <w:tcPr>
                  <w:tcW w:w="10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E55389" w14:textId="77777777" w:rsidR="00B8319B" w:rsidRPr="009B12AB" w:rsidRDefault="00B8319B" w:rsidP="001C5FFE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※表格不敷使用時，請自行影印或增加欄位。</w:t>
                  </w:r>
                </w:p>
              </w:tc>
            </w:tr>
          </w:tbl>
          <w:p w14:paraId="190E7C3B" w14:textId="0A49B255" w:rsidR="00B8319B" w:rsidRPr="009B12AB" w:rsidRDefault="00B8319B" w:rsidP="001C5FFE">
            <w:pPr>
              <w:widowControl/>
              <w:spacing w:line="0" w:lineRule="atLeast"/>
              <w:jc w:val="center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  <w:r w:rsidRPr="009B12AB">
              <w:rPr>
                <w:rFonts w:ascii="新細明體" w:eastAsia="新細明體" w:hAnsi="新細明體" w:cs="新細明體" w:hint="eastAsia"/>
                <w:color w:val="000000" w:themeColor="text1"/>
                <w:kern w:val="0"/>
                <w:sz w:val="23"/>
                <w:szCs w:val="23"/>
              </w:rPr>
              <w:t>社團法人臺灣物理治療學會審核結果</w:t>
            </w:r>
          </w:p>
          <w:tbl>
            <w:tblPr>
              <w:tblW w:w="10456" w:type="dxa"/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267"/>
              <w:gridCol w:w="1273"/>
              <w:gridCol w:w="7916"/>
            </w:tblGrid>
            <w:tr w:rsidR="009B12AB" w:rsidRPr="009B12AB" w14:paraId="072DB187" w14:textId="77777777" w:rsidTr="00B4077E">
              <w:trPr>
                <w:trHeight w:val="330"/>
              </w:trPr>
              <w:tc>
                <w:tcPr>
                  <w:tcW w:w="10456" w:type="dxa"/>
                  <w:gridSpan w:val="3"/>
                  <w:tcBorders>
                    <w:top w:val="thinThickSmallGap" w:sz="24" w:space="0" w:color="auto"/>
                    <w:left w:val="thinThickSmallGap" w:sz="24" w:space="0" w:color="auto"/>
                    <w:bottom w:val="single" w:sz="4" w:space="0" w:color="auto"/>
                    <w:right w:val="thinThickSmallGap" w:sz="2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BC09C01" w14:textId="1DB4367D" w:rsidR="00174228" w:rsidRPr="009B12AB" w:rsidRDefault="00174228" w:rsidP="001C5FFE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本課程(活動)</w:t>
                  </w:r>
                  <w:r w:rsidR="008954AD"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 xml:space="preserve"> </w:t>
                  </w:r>
                  <w:r w:rsidR="00774285"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 xml:space="preserve"> </w:t>
                  </w:r>
                  <w:r w:rsidR="008954AD"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 xml:space="preserve"> </w:t>
                  </w: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□不符合</w:t>
                  </w:r>
                  <w:r w:rsidR="008954AD"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 xml:space="preserve">  </w:t>
                  </w: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□符合 本會規定。</w:t>
                  </w:r>
                </w:p>
              </w:tc>
            </w:tr>
            <w:tr w:rsidR="009B12AB" w:rsidRPr="009B12AB" w14:paraId="60CF1FA7" w14:textId="77777777" w:rsidTr="00B4077E">
              <w:trPr>
                <w:trHeight w:val="330"/>
              </w:trPr>
              <w:tc>
                <w:tcPr>
                  <w:tcW w:w="1267" w:type="dxa"/>
                  <w:vMerge w:val="restart"/>
                  <w:tcBorders>
                    <w:top w:val="nil"/>
                    <w:left w:val="thinThickSmallGap" w:sz="2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F002F60" w14:textId="77777777" w:rsidR="00174228" w:rsidRPr="009B12AB" w:rsidRDefault="00174228" w:rsidP="001C5FFE">
                  <w:pPr>
                    <w:widowControl/>
                    <w:spacing w:line="0" w:lineRule="atLeast"/>
                    <w:jc w:val="center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申請時數</w:t>
                  </w:r>
                </w:p>
                <w:p w14:paraId="452683F0" w14:textId="77777777" w:rsidR="00174228" w:rsidRPr="009B12AB" w:rsidRDefault="00174228" w:rsidP="001C5FFE">
                  <w:pPr>
                    <w:spacing w:line="0" w:lineRule="atLeast"/>
                    <w:jc w:val="center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核定積分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1A07702" w14:textId="77777777" w:rsidR="00174228" w:rsidRPr="009B12AB" w:rsidRDefault="00174228" w:rsidP="001C5FFE">
                  <w:pPr>
                    <w:widowControl/>
                    <w:spacing w:line="0" w:lineRule="atLeast"/>
                    <w:jc w:val="center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講師</w:t>
                  </w:r>
                </w:p>
              </w:tc>
              <w:tc>
                <w:tcPr>
                  <w:tcW w:w="7916" w:type="dxa"/>
                  <w:tcBorders>
                    <w:top w:val="nil"/>
                    <w:left w:val="nil"/>
                    <w:bottom w:val="single" w:sz="4" w:space="0" w:color="auto"/>
                    <w:right w:val="thinThickSmallGap" w:sz="2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4028C5A" w14:textId="3742D703" w:rsidR="00174228" w:rsidRPr="009B12AB" w:rsidRDefault="00174228" w:rsidP="001C5FFE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□不通過  □通過</w:t>
                  </w:r>
                </w:p>
              </w:tc>
            </w:tr>
            <w:tr w:rsidR="009B12AB" w:rsidRPr="009B12AB" w14:paraId="6E1DAE8E" w14:textId="77777777" w:rsidTr="00B4077E">
              <w:trPr>
                <w:trHeight w:val="330"/>
              </w:trPr>
              <w:tc>
                <w:tcPr>
                  <w:tcW w:w="1267" w:type="dxa"/>
                  <w:vMerge/>
                  <w:tcBorders>
                    <w:left w:val="thinThickSmallGap" w:sz="2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4FE2409" w14:textId="77777777" w:rsidR="00174228" w:rsidRPr="009B12AB" w:rsidRDefault="00174228" w:rsidP="001C5FFE">
                  <w:pPr>
                    <w:widowControl/>
                    <w:spacing w:line="0" w:lineRule="atLeast"/>
                    <w:jc w:val="center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4B922FF" w14:textId="77777777" w:rsidR="00174228" w:rsidRPr="009B12AB" w:rsidRDefault="00174228" w:rsidP="001C5FFE">
                  <w:pPr>
                    <w:widowControl/>
                    <w:spacing w:line="0" w:lineRule="atLeast"/>
                    <w:jc w:val="center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學員</w:t>
                  </w:r>
                </w:p>
              </w:tc>
              <w:tc>
                <w:tcPr>
                  <w:tcW w:w="7916" w:type="dxa"/>
                  <w:tcBorders>
                    <w:top w:val="nil"/>
                    <w:left w:val="nil"/>
                    <w:bottom w:val="single" w:sz="4" w:space="0" w:color="auto"/>
                    <w:right w:val="thinThickSmallGap" w:sz="2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D804D2D" w14:textId="1A3F6204" w:rsidR="00174228" w:rsidRPr="009B12AB" w:rsidRDefault="00174228" w:rsidP="001C5FFE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□不通過  □通過</w:t>
                  </w:r>
                </w:p>
              </w:tc>
            </w:tr>
            <w:tr w:rsidR="009B12AB" w:rsidRPr="009B12AB" w14:paraId="4FDC4241" w14:textId="77777777" w:rsidTr="00B4077E">
              <w:trPr>
                <w:trHeight w:val="330"/>
              </w:trPr>
              <w:tc>
                <w:tcPr>
                  <w:tcW w:w="1267" w:type="dxa"/>
                  <w:tcBorders>
                    <w:left w:val="thinThickSmallGap" w:sz="2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C0287EA" w14:textId="33EB9AA9" w:rsidR="00573EA8" w:rsidRPr="009B12AB" w:rsidRDefault="00573EA8" w:rsidP="00153108">
                  <w:pPr>
                    <w:widowControl/>
                    <w:pBdr>
                      <w:bottom w:val="dotted" w:sz="12" w:space="4" w:color="DDDDDD"/>
                    </w:pBdr>
                    <w:shd w:val="clear" w:color="auto" w:fill="FFFFFF"/>
                    <w:spacing w:line="420" w:lineRule="atLeast"/>
                    <w:jc w:val="center"/>
                    <w:textAlignment w:val="baseline"/>
                    <w:outlineLvl w:val="1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  <w:t>積分審查費</w:t>
                  </w:r>
                </w:p>
              </w:tc>
              <w:tc>
                <w:tcPr>
                  <w:tcW w:w="9189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thinThickSmallGap" w:sz="24" w:space="0" w:color="auto"/>
                  </w:tcBorders>
                  <w:shd w:val="clear" w:color="auto" w:fill="auto"/>
                  <w:noWrap/>
                  <w:vAlign w:val="center"/>
                </w:tcPr>
                <w:p w14:paraId="5DB04F3A" w14:textId="1A5E05CC" w:rsidR="00573EA8" w:rsidRPr="009B12AB" w:rsidRDefault="00573EA8" w:rsidP="001C5FFE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 xml:space="preserve">   □一般件$2</w:t>
                  </w:r>
                  <w:r w:rsidR="007708EF" w:rsidRPr="009B12AB"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  <w:t>,</w:t>
                  </w: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000     □急件$3</w:t>
                  </w:r>
                  <w:r w:rsidR="007708EF" w:rsidRPr="009B12AB"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  <w:t>,</w:t>
                  </w: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000      □其他</w:t>
                  </w: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  <w:u w:val="single"/>
                    </w:rPr>
                    <w:t xml:space="preserve">                </w:t>
                  </w:r>
                </w:p>
              </w:tc>
            </w:tr>
            <w:tr w:rsidR="009B12AB" w:rsidRPr="009B12AB" w14:paraId="41BEA9A0" w14:textId="77777777" w:rsidTr="00B4077E">
              <w:trPr>
                <w:trHeight w:val="1007"/>
              </w:trPr>
              <w:tc>
                <w:tcPr>
                  <w:tcW w:w="10456" w:type="dxa"/>
                  <w:gridSpan w:val="3"/>
                  <w:tcBorders>
                    <w:top w:val="single" w:sz="4" w:space="0" w:color="auto"/>
                    <w:left w:val="thinThickSmallGap" w:sz="24" w:space="0" w:color="auto"/>
                    <w:bottom w:val="thinThickSmallGap" w:sz="24" w:space="0" w:color="auto"/>
                    <w:right w:val="thinThickSmallGap" w:sz="2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3BE7D7E" w14:textId="33B6B9DC" w:rsidR="00174228" w:rsidRDefault="00174228" w:rsidP="00E64F0B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>意見：</w:t>
                  </w:r>
                </w:p>
                <w:p w14:paraId="0404F89A" w14:textId="34E37017" w:rsidR="00B4077E" w:rsidRPr="006F2916" w:rsidRDefault="00B4077E" w:rsidP="00E64F0B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6F2916">
                    <w:rPr>
                      <w:rFonts w:asciiTheme="minorEastAsia" w:hAnsiTheme="minorEastAsia" w:cs="新細明體" w:hint="eastAsia"/>
                      <w:color w:val="000000" w:themeColor="text1"/>
                      <w:sz w:val="23"/>
                      <w:szCs w:val="23"/>
                    </w:rPr>
                    <w:t>學員上課共計  分鐘，共核定  點</w:t>
                  </w:r>
                  <w:r w:rsidRPr="006F2916">
                    <w:rPr>
                      <w:rFonts w:asciiTheme="minorEastAsia" w:hAnsiTheme="minorEastAsia" w:cs="新細明體"/>
                      <w:color w:val="000000" w:themeColor="text1"/>
                      <w:sz w:val="23"/>
                      <w:szCs w:val="23"/>
                    </w:rPr>
                    <w:br/>
                  </w:r>
                  <w:r w:rsidRPr="006F2916">
                    <w:rPr>
                      <w:rFonts w:asciiTheme="minorEastAsia" w:hAnsiTheme="minorEastAsia" w:cs="新細明體" w:hint="eastAsia"/>
                      <w:color w:val="000000" w:themeColor="text1"/>
                      <w:sz w:val="23"/>
                      <w:szCs w:val="23"/>
                    </w:rPr>
                    <w:t>講師積分數如上</w:t>
                  </w:r>
                </w:p>
                <w:p w14:paraId="7BE2AAC8" w14:textId="581A61D6" w:rsidR="00174228" w:rsidRPr="009B12AB" w:rsidRDefault="00573EA8" w:rsidP="00573EA8">
                  <w:pPr>
                    <w:widowControl/>
                    <w:spacing w:line="0" w:lineRule="atLeast"/>
                    <w:rPr>
                      <w:rFonts w:ascii="新細明體" w:eastAsia="新細明體" w:hAnsi="新細明體" w:cs="新細明體"/>
                      <w:color w:val="000000" w:themeColor="text1"/>
                      <w:kern w:val="0"/>
                      <w:sz w:val="23"/>
                      <w:szCs w:val="23"/>
                    </w:rPr>
                  </w:pPr>
                  <w:r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 xml:space="preserve">                    </w:t>
                  </w:r>
                  <w:r w:rsidR="00174228"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</w:rPr>
                    <w:t xml:space="preserve">                                               日期：</w:t>
                  </w:r>
                  <w:r w:rsidR="00174228" w:rsidRPr="009B12AB">
                    <w:rPr>
                      <w:rFonts w:ascii="新細明體" w:eastAsia="新細明體" w:hAnsi="新細明體" w:cs="新細明體" w:hint="eastAsia"/>
                      <w:color w:val="000000" w:themeColor="text1"/>
                      <w:kern w:val="0"/>
                      <w:sz w:val="23"/>
                      <w:szCs w:val="23"/>
                      <w:u w:val="single"/>
                    </w:rPr>
                    <w:t xml:space="preserve">                </w:t>
                  </w:r>
                </w:p>
              </w:tc>
            </w:tr>
          </w:tbl>
          <w:p w14:paraId="4A7E396A" w14:textId="77777777" w:rsidR="00B8319B" w:rsidRPr="009B12AB" w:rsidRDefault="00B8319B" w:rsidP="001C5FFE">
            <w:pPr>
              <w:widowControl/>
              <w:spacing w:line="0" w:lineRule="atLeast"/>
              <w:rPr>
                <w:rFonts w:ascii="新細明體" w:eastAsia="新細明體" w:hAnsi="新細明體" w:cs="新細明體"/>
                <w:color w:val="000000" w:themeColor="text1"/>
                <w:kern w:val="0"/>
                <w:sz w:val="23"/>
                <w:szCs w:val="23"/>
              </w:rPr>
            </w:pPr>
          </w:p>
        </w:tc>
      </w:tr>
    </w:tbl>
    <w:p w14:paraId="6BED1D26" w14:textId="6556706F" w:rsidR="00731148" w:rsidRPr="00174228" w:rsidRDefault="00731148"/>
    <w:sectPr w:rsidR="00731148" w:rsidRPr="00174228" w:rsidSect="00573EA8">
      <w:pgSz w:w="11906" w:h="16838"/>
      <w:pgMar w:top="284" w:right="720" w:bottom="142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F01CA" w14:textId="77777777" w:rsidR="00AE6B9A" w:rsidRDefault="00AE6B9A" w:rsidP="002A4A13">
      <w:r>
        <w:separator/>
      </w:r>
    </w:p>
  </w:endnote>
  <w:endnote w:type="continuationSeparator" w:id="0">
    <w:p w14:paraId="3F164F8C" w14:textId="77777777" w:rsidR="00AE6B9A" w:rsidRDefault="00AE6B9A" w:rsidP="002A4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A7FAF" w14:textId="77777777" w:rsidR="00AE6B9A" w:rsidRDefault="00AE6B9A" w:rsidP="002A4A13">
      <w:r>
        <w:separator/>
      </w:r>
    </w:p>
  </w:footnote>
  <w:footnote w:type="continuationSeparator" w:id="0">
    <w:p w14:paraId="5F2DB9DD" w14:textId="77777777" w:rsidR="00AE6B9A" w:rsidRDefault="00AE6B9A" w:rsidP="002A4A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wNjA1NjGyNLE0NzNU0lEKTi0uzszPAykwrAUArtjs3SwAAAA="/>
  </w:docVars>
  <w:rsids>
    <w:rsidRoot w:val="00B8319B"/>
    <w:rsid w:val="000230EF"/>
    <w:rsid w:val="000D1C77"/>
    <w:rsid w:val="00153108"/>
    <w:rsid w:val="00156E64"/>
    <w:rsid w:val="00174228"/>
    <w:rsid w:val="0017595F"/>
    <w:rsid w:val="00187E2B"/>
    <w:rsid w:val="001A6A69"/>
    <w:rsid w:val="001C5FFE"/>
    <w:rsid w:val="00227998"/>
    <w:rsid w:val="0029442B"/>
    <w:rsid w:val="002A4A13"/>
    <w:rsid w:val="002D7FD7"/>
    <w:rsid w:val="002E6E61"/>
    <w:rsid w:val="002F1FF1"/>
    <w:rsid w:val="00365539"/>
    <w:rsid w:val="003C26A5"/>
    <w:rsid w:val="0056148A"/>
    <w:rsid w:val="00573EA8"/>
    <w:rsid w:val="005A2391"/>
    <w:rsid w:val="005C7A05"/>
    <w:rsid w:val="0062005D"/>
    <w:rsid w:val="00666BBC"/>
    <w:rsid w:val="006F2916"/>
    <w:rsid w:val="006F5322"/>
    <w:rsid w:val="00731148"/>
    <w:rsid w:val="007521FF"/>
    <w:rsid w:val="007708EF"/>
    <w:rsid w:val="00774285"/>
    <w:rsid w:val="00783E58"/>
    <w:rsid w:val="007C32D5"/>
    <w:rsid w:val="007F483B"/>
    <w:rsid w:val="008954AD"/>
    <w:rsid w:val="008B2310"/>
    <w:rsid w:val="008B4426"/>
    <w:rsid w:val="00966FFB"/>
    <w:rsid w:val="009B12AB"/>
    <w:rsid w:val="00AE6B9A"/>
    <w:rsid w:val="00B13BFA"/>
    <w:rsid w:val="00B4077E"/>
    <w:rsid w:val="00B8319B"/>
    <w:rsid w:val="00B97FBD"/>
    <w:rsid w:val="00BC1E18"/>
    <w:rsid w:val="00C07C81"/>
    <w:rsid w:val="00C81094"/>
    <w:rsid w:val="00CB20EE"/>
    <w:rsid w:val="00CF6D7B"/>
    <w:rsid w:val="00D5356C"/>
    <w:rsid w:val="00DD70F3"/>
    <w:rsid w:val="00E64F0B"/>
    <w:rsid w:val="00E85F43"/>
    <w:rsid w:val="00ED1503"/>
    <w:rsid w:val="00ED5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066E1"/>
  <w15:docId w15:val="{E186AFF0-C9F9-4D1A-90F0-D9C48D64E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1148"/>
    <w:pPr>
      <w:widowControl w:val="0"/>
    </w:pPr>
  </w:style>
  <w:style w:type="paragraph" w:styleId="2">
    <w:name w:val="heading 2"/>
    <w:basedOn w:val="a"/>
    <w:link w:val="20"/>
    <w:uiPriority w:val="9"/>
    <w:qFormat/>
    <w:rsid w:val="00DD70F3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  <w:lang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4A1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A4A1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A4A1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A4A13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DD70F3"/>
    <w:rPr>
      <w:rFonts w:ascii="新細明體" w:eastAsia="新細明體" w:hAnsi="新細明體" w:cs="新細明體"/>
      <w:b/>
      <w:bCs/>
      <w:kern w:val="0"/>
      <w:sz w:val="36"/>
      <w:szCs w:val="36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3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沛林 陳</cp:lastModifiedBy>
  <cp:revision>2</cp:revision>
  <cp:lastPrinted>2018-01-10T02:30:00Z</cp:lastPrinted>
  <dcterms:created xsi:type="dcterms:W3CDTF">2023-05-31T03:33:00Z</dcterms:created>
  <dcterms:modified xsi:type="dcterms:W3CDTF">2023-05-31T03:33:00Z</dcterms:modified>
</cp:coreProperties>
</file>